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Pau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u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35 Oriole Ave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schul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910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J</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